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9D5167" w14:textId="77777777" w:rsidR="0074114A" w:rsidRPr="00B6264E" w:rsidRDefault="00542B8B">
      <w:pPr>
        <w:jc w:val="center"/>
        <w:rPr>
          <w:b/>
          <w:bCs/>
          <w:lang w:val="nb-NO"/>
        </w:rPr>
      </w:pPr>
      <w:r w:rsidRPr="00B6264E">
        <w:rPr>
          <w:b/>
          <w:bCs/>
          <w:lang w:val="nb-NO"/>
        </w:rPr>
        <w:t>Template for Lab Website  (Ryten Lab)</w:t>
      </w:r>
    </w:p>
    <w:p w14:paraId="7248A6AB" w14:textId="77777777" w:rsidR="0074114A" w:rsidRPr="00B6264E" w:rsidRDefault="0074114A">
      <w:pPr>
        <w:rPr>
          <w:lang w:val="nb-NO"/>
        </w:rPr>
      </w:pPr>
    </w:p>
    <w:p w14:paraId="682EEE8C" w14:textId="77777777" w:rsidR="0074114A" w:rsidRDefault="00542B8B">
      <w:r>
        <w:t>SECTION A</w:t>
      </w:r>
    </w:p>
    <w:p w14:paraId="6B825795" w14:textId="77777777" w:rsidR="0074114A" w:rsidRDefault="00542B8B">
      <w:r>
        <w:t>Personal details:</w:t>
      </w:r>
    </w:p>
    <w:tbl>
      <w:tblPr>
        <w:tblW w:w="9663" w:type="dxa"/>
        <w:tblInd w:w="53" w:type="dxa"/>
        <w:tblBorders>
          <w:top w:val="single" w:sz="2" w:space="0" w:color="000001"/>
          <w:left w:val="single" w:sz="2" w:space="0" w:color="000001"/>
          <w:bottom w:val="single" w:sz="2" w:space="0" w:color="000001"/>
          <w:insideH w:val="single" w:sz="2" w:space="0" w:color="000001"/>
        </w:tblBorders>
        <w:tblCellMar>
          <w:top w:w="55" w:type="dxa"/>
          <w:left w:w="51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4274"/>
        <w:gridCol w:w="5389"/>
      </w:tblGrid>
      <w:tr w:rsidR="009F7832" w14:paraId="1A3EEE17" w14:textId="77777777" w:rsidTr="009F7832">
        <w:trPr>
          <w:trHeight w:val="275"/>
        </w:trPr>
        <w:tc>
          <w:tcPr>
            <w:tcW w:w="427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14:paraId="42237FC3" w14:textId="77777777" w:rsidR="009F7832" w:rsidRDefault="009F7832">
            <w:pPr>
              <w:pStyle w:val="TableContents"/>
            </w:pPr>
            <w:r>
              <w:t>Title:</w:t>
            </w:r>
          </w:p>
        </w:tc>
        <w:tc>
          <w:tcPr>
            <w:tcW w:w="538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51" w:type="dxa"/>
            </w:tcMar>
          </w:tcPr>
          <w:p w14:paraId="66E92BB7" w14:textId="422624A6" w:rsidR="009F7832" w:rsidRDefault="009F7832">
            <w:pPr>
              <w:pStyle w:val="TableContents"/>
            </w:pPr>
          </w:p>
        </w:tc>
      </w:tr>
      <w:tr w:rsidR="009F7832" w14:paraId="66B9B2A1" w14:textId="77777777" w:rsidTr="009F7832">
        <w:trPr>
          <w:trHeight w:val="275"/>
        </w:trPr>
        <w:tc>
          <w:tcPr>
            <w:tcW w:w="427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14:paraId="78E08976" w14:textId="618A52AA" w:rsidR="009F7832" w:rsidRDefault="009F7832">
            <w:pPr>
              <w:pStyle w:val="TableContents"/>
            </w:pPr>
            <w:r>
              <w:t xml:space="preserve">Position at the </w:t>
            </w:r>
            <w:proofErr w:type="spellStart"/>
            <w:r>
              <w:t>RytenLab</w:t>
            </w:r>
            <w:proofErr w:type="spellEnd"/>
            <w:r>
              <w:t>:</w:t>
            </w:r>
          </w:p>
        </w:tc>
        <w:tc>
          <w:tcPr>
            <w:tcW w:w="538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51" w:type="dxa"/>
            </w:tcMar>
          </w:tcPr>
          <w:p w14:paraId="59066E13" w14:textId="4C58C6E0" w:rsidR="009F7832" w:rsidRDefault="009F7832">
            <w:pPr>
              <w:pStyle w:val="TableContents"/>
            </w:pPr>
          </w:p>
        </w:tc>
      </w:tr>
      <w:tr w:rsidR="009F7832" w14:paraId="627D7064" w14:textId="77777777" w:rsidTr="009F7832">
        <w:trPr>
          <w:trHeight w:val="275"/>
        </w:trPr>
        <w:tc>
          <w:tcPr>
            <w:tcW w:w="427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14:paraId="073EE9A0" w14:textId="77777777" w:rsidR="009F7832" w:rsidRDefault="009F7832">
            <w:pPr>
              <w:pStyle w:val="TableContents"/>
            </w:pPr>
            <w:r>
              <w:t>Surname:</w:t>
            </w:r>
          </w:p>
        </w:tc>
        <w:tc>
          <w:tcPr>
            <w:tcW w:w="538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51" w:type="dxa"/>
            </w:tcMar>
          </w:tcPr>
          <w:p w14:paraId="13955227" w14:textId="565C9F55" w:rsidR="009F7832" w:rsidRDefault="009F7832">
            <w:pPr>
              <w:pStyle w:val="TableContents"/>
            </w:pPr>
          </w:p>
        </w:tc>
      </w:tr>
      <w:tr w:rsidR="009F7832" w14:paraId="3388FFA4" w14:textId="77777777" w:rsidTr="009F7832">
        <w:trPr>
          <w:trHeight w:val="275"/>
        </w:trPr>
        <w:tc>
          <w:tcPr>
            <w:tcW w:w="427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14:paraId="19C44765" w14:textId="28D0AE8F" w:rsidR="009F7832" w:rsidRDefault="009F7832">
            <w:pPr>
              <w:pStyle w:val="TableContents"/>
            </w:pPr>
            <w:r>
              <w:t>First name:</w:t>
            </w:r>
          </w:p>
        </w:tc>
        <w:tc>
          <w:tcPr>
            <w:tcW w:w="538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51" w:type="dxa"/>
            </w:tcMar>
          </w:tcPr>
          <w:p w14:paraId="19F3A837" w14:textId="3A596AF4" w:rsidR="009F7832" w:rsidRDefault="009F7832">
            <w:pPr>
              <w:pStyle w:val="TableContents"/>
            </w:pPr>
          </w:p>
        </w:tc>
      </w:tr>
    </w:tbl>
    <w:p w14:paraId="41D8D20A" w14:textId="77777777" w:rsidR="0074114A" w:rsidRDefault="0074114A"/>
    <w:p w14:paraId="35FE965C" w14:textId="77777777" w:rsidR="0074114A" w:rsidRDefault="00542B8B">
      <w:r>
        <w:t>SECTION B</w:t>
      </w:r>
    </w:p>
    <w:p w14:paraId="02DB2144" w14:textId="77777777" w:rsidR="0074114A" w:rsidRDefault="00542B8B">
      <w:r>
        <w:t>Contact details:</w:t>
      </w:r>
    </w:p>
    <w:tbl>
      <w:tblPr>
        <w:tblW w:w="9619" w:type="dxa"/>
        <w:tblInd w:w="53" w:type="dxa"/>
        <w:tblBorders>
          <w:top w:val="single" w:sz="2" w:space="0" w:color="000001"/>
          <w:left w:val="single" w:sz="2" w:space="0" w:color="000001"/>
          <w:bottom w:val="single" w:sz="2" w:space="0" w:color="000001"/>
          <w:insideH w:val="single" w:sz="2" w:space="0" w:color="000001"/>
        </w:tblBorders>
        <w:tblCellMar>
          <w:top w:w="55" w:type="dxa"/>
          <w:left w:w="51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4255"/>
        <w:gridCol w:w="5364"/>
      </w:tblGrid>
      <w:tr w:rsidR="009F7832" w14:paraId="34EEE3C5" w14:textId="77777777" w:rsidTr="009F7832">
        <w:trPr>
          <w:trHeight w:val="248"/>
        </w:trPr>
        <w:tc>
          <w:tcPr>
            <w:tcW w:w="4255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14:paraId="7B6D217A" w14:textId="70790C7C" w:rsidR="009F7832" w:rsidRDefault="009F7832">
            <w:pPr>
              <w:pStyle w:val="TableContents"/>
            </w:pPr>
            <w:r>
              <w:t>Email:</w:t>
            </w:r>
          </w:p>
        </w:tc>
        <w:tc>
          <w:tcPr>
            <w:tcW w:w="536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51" w:type="dxa"/>
            </w:tcMar>
          </w:tcPr>
          <w:p w14:paraId="24AA50EA" w14:textId="7DE114C8" w:rsidR="009F7832" w:rsidRDefault="009F7832">
            <w:pPr>
              <w:pStyle w:val="TableContents"/>
            </w:pPr>
          </w:p>
        </w:tc>
      </w:tr>
      <w:tr w:rsidR="009F7832" w14:paraId="2B8BDCA9" w14:textId="77777777" w:rsidTr="009F7832">
        <w:trPr>
          <w:trHeight w:val="248"/>
        </w:trPr>
        <w:tc>
          <w:tcPr>
            <w:tcW w:w="4255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14:paraId="33C78560" w14:textId="783CAD28" w:rsidR="009F7832" w:rsidRDefault="009F7832" w:rsidP="009F7832">
            <w:pPr>
              <w:pStyle w:val="TableContents"/>
            </w:pPr>
            <w:r>
              <w:t>GitHub</w:t>
            </w:r>
          </w:p>
        </w:tc>
        <w:tc>
          <w:tcPr>
            <w:tcW w:w="536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51" w:type="dxa"/>
            </w:tcMar>
          </w:tcPr>
          <w:p w14:paraId="085477FD" w14:textId="3EE740D5" w:rsidR="009F7832" w:rsidRDefault="009F7832" w:rsidP="009F7832">
            <w:pPr>
              <w:pStyle w:val="TableContents"/>
            </w:pPr>
          </w:p>
        </w:tc>
      </w:tr>
      <w:tr w:rsidR="009F7832" w14:paraId="35CAE253" w14:textId="77777777" w:rsidTr="009F7832">
        <w:trPr>
          <w:trHeight w:val="248"/>
        </w:trPr>
        <w:tc>
          <w:tcPr>
            <w:tcW w:w="4255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14:paraId="2A8CA918" w14:textId="4ACBE0A6" w:rsidR="009F7832" w:rsidRDefault="009F7832" w:rsidP="009F7832">
            <w:pPr>
              <w:pStyle w:val="TableContents"/>
            </w:pPr>
            <w:r>
              <w:t>ResearchGate</w:t>
            </w:r>
          </w:p>
        </w:tc>
        <w:tc>
          <w:tcPr>
            <w:tcW w:w="536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51" w:type="dxa"/>
            </w:tcMar>
          </w:tcPr>
          <w:p w14:paraId="713FC08D" w14:textId="48AEEEBD" w:rsidR="009F7832" w:rsidRDefault="009F7832" w:rsidP="009F7832">
            <w:pPr>
              <w:pStyle w:val="TableContents"/>
            </w:pPr>
          </w:p>
        </w:tc>
      </w:tr>
    </w:tbl>
    <w:p w14:paraId="5C470CB7" w14:textId="77777777" w:rsidR="0074114A" w:rsidRDefault="0074114A"/>
    <w:p w14:paraId="2CBFA7DE" w14:textId="77777777" w:rsidR="0074114A" w:rsidRDefault="00542B8B">
      <w:r>
        <w:t>SECTION C</w:t>
      </w:r>
    </w:p>
    <w:p w14:paraId="4F97ABE4" w14:textId="77777777" w:rsidR="0074114A" w:rsidRDefault="00542B8B">
      <w:r>
        <w:t>Research Interests:</w:t>
      </w:r>
    </w:p>
    <w:tbl>
      <w:tblPr>
        <w:tblW w:w="9638" w:type="dxa"/>
        <w:tblInd w:w="53" w:type="dxa"/>
        <w:tblBorders>
          <w:top w:val="single" w:sz="2" w:space="0" w:color="000001"/>
          <w:left w:val="single" w:sz="2" w:space="0" w:color="000001"/>
          <w:bottom w:val="single" w:sz="2" w:space="0" w:color="000001"/>
          <w:right w:val="single" w:sz="2" w:space="0" w:color="000001"/>
          <w:insideH w:val="single" w:sz="2" w:space="0" w:color="000001"/>
          <w:insideV w:val="single" w:sz="2" w:space="0" w:color="000001"/>
        </w:tblBorders>
        <w:tblCellMar>
          <w:top w:w="55" w:type="dxa"/>
          <w:left w:w="51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9638"/>
      </w:tblGrid>
      <w:tr w:rsidR="0074114A" w14:paraId="50D512F3" w14:textId="77777777">
        <w:tc>
          <w:tcPr>
            <w:tcW w:w="963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51" w:type="dxa"/>
            </w:tcMar>
          </w:tcPr>
          <w:p w14:paraId="0260A636" w14:textId="605DE6A4" w:rsidR="0074114A" w:rsidRPr="00DE4A74" w:rsidRDefault="0074114A">
            <w:pPr>
              <w:pStyle w:val="TableContents"/>
              <w:rPr>
                <w:rFonts w:ascii="Times New Roman" w:hAnsi="Times New Roman" w:cs="Times New Roman"/>
                <w:color w:val="333333"/>
                <w:shd w:val="clear" w:color="auto" w:fill="FFFFFF"/>
              </w:rPr>
            </w:pPr>
          </w:p>
        </w:tc>
      </w:tr>
    </w:tbl>
    <w:p w14:paraId="1944CA00" w14:textId="77777777" w:rsidR="0074114A" w:rsidRDefault="0074114A"/>
    <w:p w14:paraId="7F0624AF" w14:textId="77777777" w:rsidR="0074114A" w:rsidRDefault="00542B8B">
      <w:r>
        <w:t>SECTION D</w:t>
      </w:r>
    </w:p>
    <w:p w14:paraId="29BA40BE" w14:textId="77777777" w:rsidR="0074114A" w:rsidRDefault="00542B8B">
      <w:r>
        <w:t>Biography:</w:t>
      </w:r>
    </w:p>
    <w:tbl>
      <w:tblPr>
        <w:tblW w:w="9638" w:type="dxa"/>
        <w:tblInd w:w="53" w:type="dxa"/>
        <w:tblBorders>
          <w:top w:val="single" w:sz="2" w:space="0" w:color="000001"/>
          <w:left w:val="single" w:sz="2" w:space="0" w:color="000001"/>
          <w:bottom w:val="single" w:sz="2" w:space="0" w:color="000001"/>
          <w:right w:val="single" w:sz="2" w:space="0" w:color="000001"/>
          <w:insideH w:val="single" w:sz="2" w:space="0" w:color="000001"/>
          <w:insideV w:val="single" w:sz="2" w:space="0" w:color="000001"/>
        </w:tblBorders>
        <w:tblCellMar>
          <w:top w:w="55" w:type="dxa"/>
          <w:left w:w="51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9638"/>
      </w:tblGrid>
      <w:tr w:rsidR="0074114A" w14:paraId="53011F18" w14:textId="77777777">
        <w:tc>
          <w:tcPr>
            <w:tcW w:w="963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51" w:type="dxa"/>
            </w:tcMar>
          </w:tcPr>
          <w:p w14:paraId="1B277005" w14:textId="0D6618F1" w:rsidR="0074114A" w:rsidRDefault="0074114A">
            <w:pPr>
              <w:pStyle w:val="TableContents"/>
            </w:pPr>
          </w:p>
        </w:tc>
      </w:tr>
    </w:tbl>
    <w:p w14:paraId="6D12CD28" w14:textId="77777777" w:rsidR="0074114A" w:rsidRDefault="0074114A"/>
    <w:p w14:paraId="2CCEFF38" w14:textId="689795F8" w:rsidR="0074114A" w:rsidRDefault="00542B8B">
      <w:r>
        <w:t xml:space="preserve">SECTION </w:t>
      </w:r>
      <w:r w:rsidR="009F7832">
        <w:t>E</w:t>
      </w:r>
    </w:p>
    <w:p w14:paraId="1C21CAA2" w14:textId="0687FE88" w:rsidR="0074114A" w:rsidRDefault="009F7832">
      <w:r>
        <w:t>P</w:t>
      </w:r>
      <w:r w:rsidR="00542B8B">
        <w:t>hotograph</w:t>
      </w:r>
      <w:r>
        <w:t xml:space="preserve"> as a child</w:t>
      </w:r>
      <w:r w:rsidR="00542B8B">
        <w:t>:</w:t>
      </w:r>
    </w:p>
    <w:p w14:paraId="576760AC" w14:textId="77777777" w:rsidR="0074114A" w:rsidRDefault="0074114A"/>
    <w:p w14:paraId="33F48CB0" w14:textId="77777777" w:rsidR="0074114A" w:rsidRDefault="00542B8B">
      <w:r>
        <w:t>Please attach/send me your photograph via email.</w:t>
      </w:r>
    </w:p>
    <w:sectPr w:rsidR="0074114A">
      <w:pgSz w:w="11906" w:h="16838"/>
      <w:pgMar w:top="1134" w:right="1134" w:bottom="1134" w:left="1134" w:header="0" w:footer="0" w:gutter="0"/>
      <w:cols w:space="720"/>
      <w:formProt w:val="0"/>
      <w:docGrid w:linePitch="240" w:charSpace="-61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Liberation Serif">
    <w:altName w:val="Times New Roman"/>
    <w:charset w:val="01"/>
    <w:family w:val="roman"/>
    <w:pitch w:val="variable"/>
  </w:font>
  <w:font w:name="Noto Sans CJK SC Regular">
    <w:altName w:val="Cambria"/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roman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/>
  <w:defaultTabStop w:val="709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yMTE0srQwMjcytzRX0lEKTi0uzszPAykwrAUAblnc7SwAAAA="/>
  </w:docVars>
  <w:rsids>
    <w:rsidRoot w:val="0074114A"/>
    <w:rsid w:val="000849FF"/>
    <w:rsid w:val="00182F20"/>
    <w:rsid w:val="00277943"/>
    <w:rsid w:val="002E194A"/>
    <w:rsid w:val="00542B8B"/>
    <w:rsid w:val="00550F9F"/>
    <w:rsid w:val="006310E4"/>
    <w:rsid w:val="006C0EF0"/>
    <w:rsid w:val="006C618A"/>
    <w:rsid w:val="006C7341"/>
    <w:rsid w:val="0074114A"/>
    <w:rsid w:val="0098608F"/>
    <w:rsid w:val="009F7832"/>
    <w:rsid w:val="00B6264E"/>
    <w:rsid w:val="00C02057"/>
    <w:rsid w:val="00D66AC1"/>
    <w:rsid w:val="00DE4A74"/>
    <w:rsid w:val="00E31849"/>
    <w:rsid w:val="00EC6A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D9D501"/>
  <w15:docId w15:val="{FB6D7CB5-784E-41F6-9023-8D20002BC8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Liberation Serif" w:eastAsia="Noto Sans CJK SC Regular" w:hAnsi="Liberation Serif" w:cs="FreeSans"/>
        <w:szCs w:val="24"/>
        <w:lang w:val="en-GB" w:eastAsia="zh-CN" w:bidi="hi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overflowPunct w:val="0"/>
    </w:pPr>
    <w:rPr>
      <w:color w:val="00000A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qFormat/>
    <w:pPr>
      <w:suppressLineNumbers/>
    </w:pPr>
  </w:style>
  <w:style w:type="paragraph" w:customStyle="1" w:styleId="TableContents">
    <w:name w:val="Table Contents"/>
    <w:basedOn w:val="Normal"/>
    <w:qFormat/>
    <w:pPr>
      <w:suppressLineNumbers/>
    </w:pPr>
  </w:style>
  <w:style w:type="character" w:styleId="Hyperlink">
    <w:name w:val="Hyperlink"/>
    <w:basedOn w:val="DefaultParagraphFont"/>
    <w:uiPriority w:val="99"/>
    <w:unhideWhenUsed/>
    <w:rsid w:val="00C0205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F783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541E68-0144-476B-8E6F-295B2EDCDB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7</TotalTime>
  <Pages>1</Pages>
  <Words>49</Words>
  <Characters>28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dc:description/>
  <cp:lastModifiedBy>Garcia Ruiz, Sonia</cp:lastModifiedBy>
  <cp:revision>13</cp:revision>
  <dcterms:created xsi:type="dcterms:W3CDTF">2017-09-25T09:23:00Z</dcterms:created>
  <dcterms:modified xsi:type="dcterms:W3CDTF">2021-01-27T18:02:00Z</dcterms:modified>
  <dc:language>en-GB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merican-sociological-association</vt:lpwstr>
  </property>
  <property fmtid="{D5CDD505-2E9C-101B-9397-08002B2CF9AE}" pid="5" name="Mendeley Recent Style Name 1_1">
    <vt:lpwstr>American Sociological Association</vt:lpwstr>
  </property>
  <property fmtid="{D5CDD505-2E9C-101B-9397-08002B2CF9AE}" pid="6" name="Mendeley Recent Style Id 2_1">
    <vt:lpwstr>http://www.zotero.org/styles/chicago-author-date</vt:lpwstr>
  </property>
  <property fmtid="{D5CDD505-2E9C-101B-9397-08002B2CF9AE}" pid="7" name="Mendeley Recent Style Name 2_1">
    <vt:lpwstr>Chicago Manual of Style 16th edition (author-date)</vt:lpwstr>
  </property>
  <property fmtid="{D5CDD505-2E9C-101B-9397-08002B2CF9AE}" pid="8" name="Mendeley Recent Style Id 3_1">
    <vt:lpwstr>http://www.zotero.org/styles/harvard1</vt:lpwstr>
  </property>
  <property fmtid="{D5CDD505-2E9C-101B-9397-08002B2CF9AE}" pid="9" name="Mendeley Recent Style Name 3_1">
    <vt:lpwstr>Harvard Reference format 1 (author-date)</vt:lpwstr>
  </property>
  <property fmtid="{D5CDD505-2E9C-101B-9397-08002B2CF9AE}" pid="10" name="Mendeley Recent Style Id 4_1">
    <vt:lpwstr>http://www.zotero.org/styles/human-molecular-genetics</vt:lpwstr>
  </property>
  <property fmtid="{D5CDD505-2E9C-101B-9397-08002B2CF9AE}" pid="11" name="Mendeley Recent Style Name 4_1">
    <vt:lpwstr>Human Molecular Genetics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modern-humanities-research-association</vt:lpwstr>
  </property>
  <property fmtid="{D5CDD505-2E9C-101B-9397-08002B2CF9AE}" pid="15" name="Mendeley Recent Style Name 6_1">
    <vt:lpwstr>Modern Humanities Research Association 3rd edition (note with bibliography)</vt:lpwstr>
  </property>
  <property fmtid="{D5CDD505-2E9C-101B-9397-08002B2CF9AE}" pid="16" name="Mendeley Recent Style Id 7_1">
    <vt:lpwstr>http://www.zotero.org/styles/modern-language-association</vt:lpwstr>
  </property>
  <property fmtid="{D5CDD505-2E9C-101B-9397-08002B2CF9AE}" pid="17" name="Mendeley Recent Style Name 7_1">
    <vt:lpwstr>Modern Language Association 7th edition</vt:lpwstr>
  </property>
  <property fmtid="{D5CDD505-2E9C-101B-9397-08002B2CF9AE}" pid="18" name="Mendeley Recent Style Id 8_1">
    <vt:lpwstr>http://www.zotero.org/styles/nature</vt:lpwstr>
  </property>
  <property fmtid="{D5CDD505-2E9C-101B-9397-08002B2CF9AE}" pid="19" name="Mendeley Recent Style Name 8_1">
    <vt:lpwstr>Nature</vt:lpwstr>
  </property>
  <property fmtid="{D5CDD505-2E9C-101B-9397-08002B2CF9AE}" pid="20" name="Mendeley Recent Style Id 9_1">
    <vt:lpwstr>http://www.zotero.org/styles/neurobiology-of-disease</vt:lpwstr>
  </property>
  <property fmtid="{D5CDD505-2E9C-101B-9397-08002B2CF9AE}" pid="21" name="Mendeley Recent Style Name 9_1">
    <vt:lpwstr>Neurobiology of Disease</vt:lpwstr>
  </property>
</Properties>
</file>